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37541" w14:textId="77777777" w:rsidR="00D1460E" w:rsidRDefault="001B65EE" w:rsidP="00D1460E">
      <w:pPr>
        <w:jc w:val="center"/>
        <w:rPr>
          <w:b/>
          <w:sz w:val="28"/>
          <w:szCs w:val="28"/>
          <w:lang w:val="sr-Latn-BA"/>
        </w:rPr>
      </w:pPr>
      <w:r>
        <w:rPr>
          <w:b/>
          <w:sz w:val="28"/>
          <w:szCs w:val="28"/>
          <w:lang w:val="sr-Latn-BA"/>
        </w:rPr>
        <w:t>FARMAKOKINETIKA</w:t>
      </w:r>
    </w:p>
    <w:p w14:paraId="6E331B67" w14:textId="1F9967C5" w:rsidR="001B65EE" w:rsidRDefault="001B65EE" w:rsidP="00D1460E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405A67">
        <w:rPr>
          <w:sz w:val="24"/>
          <w:szCs w:val="24"/>
          <w:lang w:val="sr-Latn-BA"/>
        </w:rPr>
        <w:t>ultati kolokvijuma održanog</w:t>
      </w:r>
      <w:r w:rsidR="00A209A7">
        <w:rPr>
          <w:sz w:val="24"/>
          <w:szCs w:val="24"/>
          <w:lang w:val="sr-Latn-BA"/>
        </w:rPr>
        <w:t xml:space="preserve"> </w:t>
      </w:r>
      <w:r w:rsidR="00CC374D">
        <w:rPr>
          <w:sz w:val="24"/>
          <w:szCs w:val="24"/>
          <w:lang w:val="sr-Latn-BA"/>
        </w:rPr>
        <w:t>27</w:t>
      </w:r>
      <w:r w:rsidR="009C447B">
        <w:rPr>
          <w:sz w:val="24"/>
          <w:szCs w:val="24"/>
          <w:lang w:val="sr-Latn-BA"/>
        </w:rPr>
        <w:t>.06</w:t>
      </w:r>
      <w:r w:rsidR="001D0D34">
        <w:rPr>
          <w:sz w:val="24"/>
          <w:szCs w:val="24"/>
          <w:lang w:val="sr-Latn-BA"/>
        </w:rPr>
        <w:t>.2023.</w:t>
      </w:r>
    </w:p>
    <w:p w14:paraId="57E6C0E9" w14:textId="3C2B2796" w:rsidR="001D0D34" w:rsidRPr="001D0D34" w:rsidRDefault="001D0D34" w:rsidP="001D0D34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 xml:space="preserve">IV </w:t>
      </w:r>
      <w:r w:rsidR="00B12049">
        <w:rPr>
          <w:b/>
          <w:sz w:val="24"/>
          <w:szCs w:val="24"/>
          <w:lang w:val="sr-Latn-BA"/>
        </w:rPr>
        <w:t>godina</w:t>
      </w:r>
    </w:p>
    <w:p w14:paraId="102433E0" w14:textId="756113E8" w:rsidR="001D0D34" w:rsidRPr="001D0D34" w:rsidRDefault="001D0D34" w:rsidP="00D1460E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I kolokvijum</w:t>
      </w:r>
      <w:r w:rsidR="001F7AAA">
        <w:rPr>
          <w:b/>
          <w:sz w:val="24"/>
          <w:szCs w:val="24"/>
          <w:lang w:val="sr-Latn-BA"/>
        </w:rPr>
        <w:t xml:space="preserve">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B44D8D" w:rsidRPr="008C361C" w14:paraId="3A2F0D43" w14:textId="77777777" w:rsidTr="001F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</w:tcPr>
          <w:p w14:paraId="39AF2C57" w14:textId="21E66509" w:rsidR="00B44D8D" w:rsidRPr="00B44D8D" w:rsidRDefault="00B44D8D" w:rsidP="00EA5802">
            <w:pPr>
              <w:rPr>
                <w:b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</w:tcPr>
          <w:p w14:paraId="1044CB11" w14:textId="77777777" w:rsidR="00B44D8D" w:rsidRPr="00B44D8D" w:rsidRDefault="007861B5" w:rsidP="00B44D8D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  <w:szCs w:val="24"/>
                <w:lang w:val="sr-Latn-BA"/>
              </w:rPr>
            </w:pPr>
            <w:r>
              <w:rPr>
                <w:b w:val="0"/>
                <w:sz w:val="24"/>
                <w:szCs w:val="24"/>
                <w:lang w:val="sr-Latn-BA"/>
              </w:rPr>
              <w:t>poeni</w:t>
            </w:r>
          </w:p>
        </w:tc>
      </w:tr>
      <w:tr w:rsidR="00220422" w:rsidRPr="008C361C" w14:paraId="7AF24B3B" w14:textId="77777777" w:rsidTr="001F7A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vAlign w:val="center"/>
          </w:tcPr>
          <w:p w14:paraId="7564B0D6" w14:textId="4545252C" w:rsidR="00220422" w:rsidRPr="008A4A13" w:rsidRDefault="00AE3085" w:rsidP="001F7AA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Adrijana Klepić</w:t>
            </w:r>
          </w:p>
        </w:tc>
        <w:tc>
          <w:tcPr>
            <w:tcW w:w="1069" w:type="dxa"/>
            <w:vAlign w:val="center"/>
          </w:tcPr>
          <w:p w14:paraId="32E0F3B6" w14:textId="5BBDAB6E" w:rsidR="00220422" w:rsidRPr="008A4A13" w:rsidRDefault="009C447B" w:rsidP="001F7AA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1</w:t>
            </w:r>
            <w:r w:rsidR="00AE3085">
              <w:rPr>
                <w:b/>
                <w:bCs/>
                <w:sz w:val="24"/>
                <w:szCs w:val="24"/>
                <w:lang w:val="sr-Latn-BA"/>
              </w:rPr>
              <w:t>5</w:t>
            </w:r>
          </w:p>
        </w:tc>
      </w:tr>
    </w:tbl>
    <w:p w14:paraId="20D3E074" w14:textId="7B56960F" w:rsidR="00E019C0" w:rsidRDefault="00E019C0" w:rsidP="00AA52FC">
      <w:pPr>
        <w:rPr>
          <w:b/>
          <w:sz w:val="24"/>
          <w:szCs w:val="24"/>
          <w:lang w:val="sr-Latn-BA"/>
        </w:rPr>
      </w:pPr>
    </w:p>
    <w:p w14:paraId="27322425" w14:textId="71EA1A10" w:rsidR="001F7AAA" w:rsidRDefault="00003C46" w:rsidP="00003C46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 xml:space="preserve"> </w:t>
      </w:r>
      <w:r w:rsidRPr="001D0D34">
        <w:rPr>
          <w:b/>
          <w:sz w:val="24"/>
          <w:szCs w:val="24"/>
          <w:lang w:val="sr-Latn-BA"/>
        </w:rPr>
        <w:t xml:space="preserve">V </w:t>
      </w:r>
      <w:r w:rsidR="00B12049">
        <w:rPr>
          <w:b/>
          <w:sz w:val="24"/>
          <w:szCs w:val="24"/>
          <w:lang w:val="sr-Latn-BA"/>
        </w:rPr>
        <w:t xml:space="preserve">godina </w:t>
      </w:r>
    </w:p>
    <w:p w14:paraId="447ED8E5" w14:textId="77777777" w:rsidR="00003C46" w:rsidRPr="001D0D34" w:rsidRDefault="00003C46" w:rsidP="00003C46">
      <w:pPr>
        <w:rPr>
          <w:b/>
          <w:sz w:val="24"/>
          <w:szCs w:val="24"/>
          <w:lang w:val="sr-Latn-BA"/>
        </w:rPr>
      </w:pPr>
    </w:p>
    <w:p w14:paraId="30912391" w14:textId="69030081" w:rsidR="001F7AAA" w:rsidRPr="001D0D34" w:rsidRDefault="001F7AAA" w:rsidP="001F7AAA">
      <w:pPr>
        <w:rPr>
          <w:b/>
          <w:sz w:val="24"/>
          <w:szCs w:val="24"/>
          <w:lang w:val="sr-Latn-BA"/>
        </w:rPr>
      </w:pPr>
      <w:r w:rsidRPr="001D0D34">
        <w:rPr>
          <w:b/>
          <w:sz w:val="24"/>
          <w:szCs w:val="24"/>
          <w:lang w:val="sr-Latn-BA"/>
        </w:rPr>
        <w:t>II kolokvijum</w:t>
      </w:r>
      <w:r>
        <w:rPr>
          <w:b/>
          <w:sz w:val="24"/>
          <w:szCs w:val="24"/>
          <w:lang w:val="sr-Latn-BA"/>
        </w:rPr>
        <w:t xml:space="preserve"> (minimum 9 poena)</w:t>
      </w:r>
    </w:p>
    <w:tbl>
      <w:tblPr>
        <w:tblStyle w:val="LightShading1"/>
        <w:tblW w:w="0" w:type="auto"/>
        <w:tblInd w:w="108" w:type="dxa"/>
        <w:tblLook w:val="04A0" w:firstRow="1" w:lastRow="0" w:firstColumn="1" w:lastColumn="0" w:noHBand="0" w:noVBand="1"/>
      </w:tblPr>
      <w:tblGrid>
        <w:gridCol w:w="4874"/>
        <w:gridCol w:w="1069"/>
      </w:tblGrid>
      <w:tr w:rsidR="009C447B" w:rsidRPr="001F7AAA" w14:paraId="0D65B960" w14:textId="77777777" w:rsidTr="009C44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single" w:sz="4" w:space="0" w:color="auto"/>
              <w:bottom w:val="nil"/>
            </w:tcBorders>
            <w:vAlign w:val="center"/>
          </w:tcPr>
          <w:p w14:paraId="6A5DDD16" w14:textId="150019C4" w:rsidR="009C447B" w:rsidRPr="00003C46" w:rsidRDefault="009C447B" w:rsidP="0034300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</w:p>
        </w:tc>
        <w:tc>
          <w:tcPr>
            <w:tcW w:w="1069" w:type="dxa"/>
            <w:tcBorders>
              <w:top w:val="single" w:sz="4" w:space="0" w:color="auto"/>
              <w:bottom w:val="nil"/>
            </w:tcBorders>
            <w:vAlign w:val="center"/>
          </w:tcPr>
          <w:p w14:paraId="2DF79040" w14:textId="274B1CFF" w:rsidR="009C447B" w:rsidRPr="009C447B" w:rsidRDefault="002C6A75" w:rsidP="0034300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4"/>
                <w:szCs w:val="24"/>
                <w:lang w:val="sr-Latn-BA"/>
              </w:rPr>
            </w:pPr>
            <w:r>
              <w:rPr>
                <w:bCs w:val="0"/>
                <w:sz w:val="24"/>
                <w:szCs w:val="24"/>
                <w:lang w:val="sr-Latn-BA"/>
              </w:rPr>
              <w:t>poeni</w:t>
            </w:r>
          </w:p>
        </w:tc>
      </w:tr>
      <w:tr w:rsidR="009C447B" w:rsidRPr="00003C46" w14:paraId="7E44B429" w14:textId="77777777" w:rsidTr="009C4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74" w:type="dxa"/>
            <w:tcBorders>
              <w:top w:val="nil"/>
            </w:tcBorders>
            <w:vAlign w:val="center"/>
          </w:tcPr>
          <w:p w14:paraId="12854E5A" w14:textId="77777777" w:rsidR="009C447B" w:rsidRPr="00003C46" w:rsidRDefault="009C447B" w:rsidP="0034300A">
            <w:pPr>
              <w:rPr>
                <w:b w:val="0"/>
                <w:bCs w:val="0"/>
                <w:sz w:val="24"/>
                <w:szCs w:val="24"/>
                <w:lang w:val="sr-Latn-BA"/>
              </w:rPr>
            </w:pPr>
            <w:r>
              <w:rPr>
                <w:b w:val="0"/>
                <w:bCs w:val="0"/>
                <w:sz w:val="24"/>
                <w:szCs w:val="24"/>
                <w:lang w:val="sr-Latn-BA"/>
              </w:rPr>
              <w:t>Tomić Zorana</w:t>
            </w:r>
          </w:p>
        </w:tc>
        <w:tc>
          <w:tcPr>
            <w:tcW w:w="1069" w:type="dxa"/>
            <w:tcBorders>
              <w:top w:val="nil"/>
            </w:tcBorders>
            <w:vAlign w:val="center"/>
          </w:tcPr>
          <w:p w14:paraId="1F1B8832" w14:textId="3F63CC04" w:rsidR="009C447B" w:rsidRPr="00003C46" w:rsidRDefault="002C6A75" w:rsidP="0034300A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lang w:val="sr-Latn-BA"/>
              </w:rPr>
            </w:pPr>
            <w:r>
              <w:rPr>
                <w:b/>
                <w:bCs/>
                <w:sz w:val="24"/>
                <w:szCs w:val="24"/>
                <w:lang w:val="sr-Latn-BA"/>
              </w:rPr>
              <w:t>4</w:t>
            </w:r>
            <w:r w:rsidR="009C447B">
              <w:rPr>
                <w:b/>
                <w:bCs/>
                <w:sz w:val="24"/>
                <w:szCs w:val="24"/>
                <w:lang w:val="sr-Latn-BA"/>
              </w:rPr>
              <w:t>,5</w:t>
            </w:r>
          </w:p>
        </w:tc>
      </w:tr>
    </w:tbl>
    <w:p w14:paraId="336B6476" w14:textId="77777777" w:rsidR="001F7AAA" w:rsidRDefault="001F7AAA" w:rsidP="00AA52FC">
      <w:pPr>
        <w:rPr>
          <w:b/>
          <w:sz w:val="24"/>
          <w:szCs w:val="24"/>
          <w:lang w:val="sr-Latn-BA"/>
        </w:rPr>
      </w:pPr>
    </w:p>
    <w:sectPr w:rsidR="001F7AAA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awNDQyMbI0MDJU0lEKTi0uzszPAykwqQUA7uJ3pywAAAA="/>
  </w:docVars>
  <w:rsids>
    <w:rsidRoot w:val="00FE3185"/>
    <w:rsid w:val="0000187E"/>
    <w:rsid w:val="00003C46"/>
    <w:rsid w:val="000212FD"/>
    <w:rsid w:val="000265CD"/>
    <w:rsid w:val="00026880"/>
    <w:rsid w:val="000426A8"/>
    <w:rsid w:val="0004309E"/>
    <w:rsid w:val="00077EE2"/>
    <w:rsid w:val="00080C66"/>
    <w:rsid w:val="00083A53"/>
    <w:rsid w:val="000900E1"/>
    <w:rsid w:val="000B620E"/>
    <w:rsid w:val="000C3C58"/>
    <w:rsid w:val="000D1124"/>
    <w:rsid w:val="000E1DE6"/>
    <w:rsid w:val="000E3676"/>
    <w:rsid w:val="00103A3D"/>
    <w:rsid w:val="001225E6"/>
    <w:rsid w:val="00163B23"/>
    <w:rsid w:val="00172282"/>
    <w:rsid w:val="00174236"/>
    <w:rsid w:val="0018444F"/>
    <w:rsid w:val="00186C1A"/>
    <w:rsid w:val="001B65EE"/>
    <w:rsid w:val="001C1BB8"/>
    <w:rsid w:val="001D0D34"/>
    <w:rsid w:val="001E0E60"/>
    <w:rsid w:val="001E403A"/>
    <w:rsid w:val="001E787C"/>
    <w:rsid w:val="001F0FAF"/>
    <w:rsid w:val="001F2404"/>
    <w:rsid w:val="001F3203"/>
    <w:rsid w:val="001F7AAA"/>
    <w:rsid w:val="00206F6C"/>
    <w:rsid w:val="0020732D"/>
    <w:rsid w:val="00210D8D"/>
    <w:rsid w:val="002200FE"/>
    <w:rsid w:val="00220422"/>
    <w:rsid w:val="00231174"/>
    <w:rsid w:val="00232D92"/>
    <w:rsid w:val="00234560"/>
    <w:rsid w:val="0023463C"/>
    <w:rsid w:val="00240B69"/>
    <w:rsid w:val="00245D3A"/>
    <w:rsid w:val="00246823"/>
    <w:rsid w:val="00282E68"/>
    <w:rsid w:val="00291BE9"/>
    <w:rsid w:val="002923B1"/>
    <w:rsid w:val="002A1E60"/>
    <w:rsid w:val="002B23DB"/>
    <w:rsid w:val="002B469B"/>
    <w:rsid w:val="002C6A75"/>
    <w:rsid w:val="002C6C7A"/>
    <w:rsid w:val="002D05EF"/>
    <w:rsid w:val="002F5725"/>
    <w:rsid w:val="00306386"/>
    <w:rsid w:val="00310929"/>
    <w:rsid w:val="00321433"/>
    <w:rsid w:val="0034119B"/>
    <w:rsid w:val="003415CA"/>
    <w:rsid w:val="00352563"/>
    <w:rsid w:val="003555EE"/>
    <w:rsid w:val="00361183"/>
    <w:rsid w:val="00380357"/>
    <w:rsid w:val="00384B30"/>
    <w:rsid w:val="00385F61"/>
    <w:rsid w:val="00391EBB"/>
    <w:rsid w:val="00395686"/>
    <w:rsid w:val="003B0456"/>
    <w:rsid w:val="003C5E80"/>
    <w:rsid w:val="003D0C27"/>
    <w:rsid w:val="00405A67"/>
    <w:rsid w:val="00413BEB"/>
    <w:rsid w:val="004211CD"/>
    <w:rsid w:val="004462BB"/>
    <w:rsid w:val="004531FE"/>
    <w:rsid w:val="004841C1"/>
    <w:rsid w:val="0049183C"/>
    <w:rsid w:val="004C2B57"/>
    <w:rsid w:val="004D472F"/>
    <w:rsid w:val="004E2A2A"/>
    <w:rsid w:val="004F2FC5"/>
    <w:rsid w:val="004F37DE"/>
    <w:rsid w:val="00501694"/>
    <w:rsid w:val="00510717"/>
    <w:rsid w:val="00514B1B"/>
    <w:rsid w:val="00520FE5"/>
    <w:rsid w:val="00523829"/>
    <w:rsid w:val="00532FF2"/>
    <w:rsid w:val="005436C1"/>
    <w:rsid w:val="0054535D"/>
    <w:rsid w:val="0054637D"/>
    <w:rsid w:val="005474B7"/>
    <w:rsid w:val="00553C2C"/>
    <w:rsid w:val="005670D4"/>
    <w:rsid w:val="00570FC2"/>
    <w:rsid w:val="00571A75"/>
    <w:rsid w:val="00582063"/>
    <w:rsid w:val="0059084D"/>
    <w:rsid w:val="00597F2F"/>
    <w:rsid w:val="005B1E85"/>
    <w:rsid w:val="005D3D33"/>
    <w:rsid w:val="005F4230"/>
    <w:rsid w:val="005F4CA6"/>
    <w:rsid w:val="005F5643"/>
    <w:rsid w:val="00622314"/>
    <w:rsid w:val="00631198"/>
    <w:rsid w:val="00637646"/>
    <w:rsid w:val="006436C4"/>
    <w:rsid w:val="00643901"/>
    <w:rsid w:val="006519A0"/>
    <w:rsid w:val="0066195F"/>
    <w:rsid w:val="00662C8B"/>
    <w:rsid w:val="00665300"/>
    <w:rsid w:val="00675FA6"/>
    <w:rsid w:val="0068443E"/>
    <w:rsid w:val="006A096B"/>
    <w:rsid w:val="006B2EBA"/>
    <w:rsid w:val="006C10D1"/>
    <w:rsid w:val="006C2977"/>
    <w:rsid w:val="006C6B08"/>
    <w:rsid w:val="006D6E0E"/>
    <w:rsid w:val="006E1F0F"/>
    <w:rsid w:val="006F379F"/>
    <w:rsid w:val="00701C45"/>
    <w:rsid w:val="007074A5"/>
    <w:rsid w:val="00720F83"/>
    <w:rsid w:val="00721B42"/>
    <w:rsid w:val="00722953"/>
    <w:rsid w:val="00727BE7"/>
    <w:rsid w:val="00745634"/>
    <w:rsid w:val="007552F2"/>
    <w:rsid w:val="00763981"/>
    <w:rsid w:val="007861B5"/>
    <w:rsid w:val="007A4F01"/>
    <w:rsid w:val="007C78CD"/>
    <w:rsid w:val="007D28F1"/>
    <w:rsid w:val="007D409D"/>
    <w:rsid w:val="007D504D"/>
    <w:rsid w:val="0080220D"/>
    <w:rsid w:val="00811E64"/>
    <w:rsid w:val="00835934"/>
    <w:rsid w:val="008421AF"/>
    <w:rsid w:val="008459B4"/>
    <w:rsid w:val="00872408"/>
    <w:rsid w:val="0088153A"/>
    <w:rsid w:val="008832D7"/>
    <w:rsid w:val="00893277"/>
    <w:rsid w:val="008A4A13"/>
    <w:rsid w:val="008C361C"/>
    <w:rsid w:val="008D1BA6"/>
    <w:rsid w:val="008D62C0"/>
    <w:rsid w:val="008E29EE"/>
    <w:rsid w:val="008E7DC0"/>
    <w:rsid w:val="00921379"/>
    <w:rsid w:val="00944F1D"/>
    <w:rsid w:val="00946C48"/>
    <w:rsid w:val="00950E5D"/>
    <w:rsid w:val="00964BA7"/>
    <w:rsid w:val="00990C95"/>
    <w:rsid w:val="009A24BE"/>
    <w:rsid w:val="009C447B"/>
    <w:rsid w:val="009D4CD5"/>
    <w:rsid w:val="009E0A28"/>
    <w:rsid w:val="009F7473"/>
    <w:rsid w:val="00A02EA1"/>
    <w:rsid w:val="00A04DB6"/>
    <w:rsid w:val="00A06B10"/>
    <w:rsid w:val="00A13DF4"/>
    <w:rsid w:val="00A209A7"/>
    <w:rsid w:val="00A22E58"/>
    <w:rsid w:val="00A32453"/>
    <w:rsid w:val="00A42F63"/>
    <w:rsid w:val="00A43D30"/>
    <w:rsid w:val="00A534D5"/>
    <w:rsid w:val="00A5524A"/>
    <w:rsid w:val="00A65B6A"/>
    <w:rsid w:val="00A65CF1"/>
    <w:rsid w:val="00A66B85"/>
    <w:rsid w:val="00A8498C"/>
    <w:rsid w:val="00A873A4"/>
    <w:rsid w:val="00A912F6"/>
    <w:rsid w:val="00AA52FC"/>
    <w:rsid w:val="00AA7FBA"/>
    <w:rsid w:val="00AC0466"/>
    <w:rsid w:val="00AD026F"/>
    <w:rsid w:val="00AE3085"/>
    <w:rsid w:val="00AE3969"/>
    <w:rsid w:val="00AF65B0"/>
    <w:rsid w:val="00AF70D3"/>
    <w:rsid w:val="00B01523"/>
    <w:rsid w:val="00B026BE"/>
    <w:rsid w:val="00B12049"/>
    <w:rsid w:val="00B26935"/>
    <w:rsid w:val="00B42C4F"/>
    <w:rsid w:val="00B44D8D"/>
    <w:rsid w:val="00B47A76"/>
    <w:rsid w:val="00B537D1"/>
    <w:rsid w:val="00B740A8"/>
    <w:rsid w:val="00B745D9"/>
    <w:rsid w:val="00B97C70"/>
    <w:rsid w:val="00BA6C28"/>
    <w:rsid w:val="00BB38A2"/>
    <w:rsid w:val="00BB53F5"/>
    <w:rsid w:val="00BD2826"/>
    <w:rsid w:val="00BF6711"/>
    <w:rsid w:val="00C11FAF"/>
    <w:rsid w:val="00C35D5A"/>
    <w:rsid w:val="00C41433"/>
    <w:rsid w:val="00C424E7"/>
    <w:rsid w:val="00C42B36"/>
    <w:rsid w:val="00C502A9"/>
    <w:rsid w:val="00C51F89"/>
    <w:rsid w:val="00C879D4"/>
    <w:rsid w:val="00CA13D2"/>
    <w:rsid w:val="00CC374D"/>
    <w:rsid w:val="00CD52BA"/>
    <w:rsid w:val="00CD53BD"/>
    <w:rsid w:val="00CE1FF9"/>
    <w:rsid w:val="00D10EAF"/>
    <w:rsid w:val="00D1460E"/>
    <w:rsid w:val="00D22C6B"/>
    <w:rsid w:val="00D33884"/>
    <w:rsid w:val="00D36BC0"/>
    <w:rsid w:val="00D44FC0"/>
    <w:rsid w:val="00D45A66"/>
    <w:rsid w:val="00D51B94"/>
    <w:rsid w:val="00D72AAE"/>
    <w:rsid w:val="00DB0BCA"/>
    <w:rsid w:val="00DB2F61"/>
    <w:rsid w:val="00DE318F"/>
    <w:rsid w:val="00DF2BC6"/>
    <w:rsid w:val="00E019C0"/>
    <w:rsid w:val="00E21452"/>
    <w:rsid w:val="00E21FD2"/>
    <w:rsid w:val="00E313F3"/>
    <w:rsid w:val="00E42EB4"/>
    <w:rsid w:val="00E46053"/>
    <w:rsid w:val="00E47FAA"/>
    <w:rsid w:val="00E51F28"/>
    <w:rsid w:val="00E52253"/>
    <w:rsid w:val="00E61C2F"/>
    <w:rsid w:val="00E679BB"/>
    <w:rsid w:val="00E80D9C"/>
    <w:rsid w:val="00EA4D52"/>
    <w:rsid w:val="00EA5802"/>
    <w:rsid w:val="00EB4DA1"/>
    <w:rsid w:val="00EC7976"/>
    <w:rsid w:val="00F11AF5"/>
    <w:rsid w:val="00F2699B"/>
    <w:rsid w:val="00F32750"/>
    <w:rsid w:val="00F72698"/>
    <w:rsid w:val="00F83E89"/>
    <w:rsid w:val="00F954DA"/>
    <w:rsid w:val="00FB4663"/>
    <w:rsid w:val="00FB5EFC"/>
    <w:rsid w:val="00FC6693"/>
    <w:rsid w:val="00FD0E3C"/>
    <w:rsid w:val="00FE3185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F2754D"/>
  <w15:docId w15:val="{9F6E6519-C88A-42F7-B8DB-99A9690A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List1">
    <w:name w:val="Light List1"/>
    <w:basedOn w:val="TableNormal"/>
    <w:uiPriority w:val="61"/>
    <w:rsid w:val="004841C1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B0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456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79</cp:revision>
  <cp:lastPrinted>2018-06-29T14:27:00Z</cp:lastPrinted>
  <dcterms:created xsi:type="dcterms:W3CDTF">2018-06-29T14:28:00Z</dcterms:created>
  <dcterms:modified xsi:type="dcterms:W3CDTF">2023-06-28T08:21:00Z</dcterms:modified>
</cp:coreProperties>
</file>